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437C" w:rsidRDefault="00AC437C">
      <w:r>
        <w:t>Search Engine Ranking Report</w:t>
      </w:r>
    </w:p>
    <w:p w:rsidR="00AC437C" w:rsidRDefault="00AC437C" w:rsidP="00AC437C">
      <w:pPr>
        <w:pStyle w:val="ListParagraph"/>
        <w:numPr>
          <w:ilvl w:val="0"/>
          <w:numId w:val="1"/>
        </w:numPr>
      </w:pPr>
      <w:r>
        <w:t>How does a search-engine work?</w:t>
      </w:r>
    </w:p>
    <w:p w:rsidR="00AC437C" w:rsidRDefault="003C5268" w:rsidP="00AC437C">
      <w:pPr>
        <w:pStyle w:val="ListParagraph"/>
        <w:numPr>
          <w:ilvl w:val="1"/>
          <w:numId w:val="1"/>
        </w:numPr>
      </w:pPr>
      <w:r>
        <w:t>A search engine</w:t>
      </w:r>
      <w:r w:rsidR="001B4A44">
        <w:t xml:space="preserve"> use</w:t>
      </w:r>
      <w:r>
        <w:t>s</w:t>
      </w:r>
      <w:r w:rsidR="001B4A44">
        <w:t xml:space="preserve"> complex algorithms to search for key words, descriptions, and social recommendations to display the results that best match the input query.</w:t>
      </w:r>
    </w:p>
    <w:p w:rsidR="00AC437C" w:rsidRDefault="00AC437C" w:rsidP="00AC437C">
      <w:pPr>
        <w:pStyle w:val="ListParagraph"/>
        <w:numPr>
          <w:ilvl w:val="0"/>
          <w:numId w:val="1"/>
        </w:numPr>
      </w:pPr>
      <w:r>
        <w:t>Why do different search-engines give different ranking to websites for the same search phrase?</w:t>
      </w:r>
    </w:p>
    <w:p w:rsidR="00AC437C" w:rsidRDefault="00AF369B" w:rsidP="00AC437C">
      <w:pPr>
        <w:pStyle w:val="ListParagraph"/>
        <w:numPr>
          <w:ilvl w:val="1"/>
          <w:numId w:val="1"/>
        </w:numPr>
      </w:pPr>
      <w:r>
        <w:t>Each search-engine uses its own unique algorithm</w:t>
      </w:r>
      <w:r w:rsidR="00D03034">
        <w:t xml:space="preserve"> that is ranked by many factors that may include: Behavior, Social, Geographic, Demographic</w:t>
      </w:r>
      <w:r w:rsidR="003C5268">
        <w:t>, and Temporal data.</w:t>
      </w:r>
    </w:p>
    <w:p w:rsidR="00AC437C" w:rsidRDefault="00AC437C" w:rsidP="00AC437C">
      <w:pPr>
        <w:pStyle w:val="ListParagraph"/>
        <w:numPr>
          <w:ilvl w:val="0"/>
          <w:numId w:val="1"/>
        </w:numPr>
      </w:pPr>
      <w:r>
        <w:t xml:space="preserve">What is a &lt;meta&gt; tag? </w:t>
      </w:r>
    </w:p>
    <w:p w:rsidR="00AC437C" w:rsidRDefault="00AF369B" w:rsidP="00AC437C">
      <w:pPr>
        <w:pStyle w:val="ListParagraph"/>
        <w:numPr>
          <w:ilvl w:val="1"/>
          <w:numId w:val="1"/>
        </w:numPr>
      </w:pPr>
      <w:r>
        <w:t>Meta tag is metadata about the HTML document</w:t>
      </w:r>
    </w:p>
    <w:p w:rsidR="00AC437C" w:rsidRDefault="00AC437C" w:rsidP="00AC437C">
      <w:pPr>
        <w:pStyle w:val="ListParagraph"/>
        <w:numPr>
          <w:ilvl w:val="2"/>
          <w:numId w:val="1"/>
        </w:numPr>
      </w:pPr>
      <w:r>
        <w:t>What is the purpose for Keyword and Description meta tags?</w:t>
      </w:r>
    </w:p>
    <w:p w:rsidR="00AC437C" w:rsidRDefault="003C5268" w:rsidP="00AC437C">
      <w:pPr>
        <w:pStyle w:val="ListParagraph"/>
        <w:numPr>
          <w:ilvl w:val="3"/>
          <w:numId w:val="1"/>
        </w:numPr>
      </w:pPr>
      <w:r>
        <w:t>The purpose is so that the search engines can pull information about what the document contains.</w:t>
      </w:r>
    </w:p>
    <w:p w:rsidR="00AC437C" w:rsidRDefault="00AC437C" w:rsidP="00AC437C">
      <w:pPr>
        <w:pStyle w:val="ListParagraph"/>
        <w:numPr>
          <w:ilvl w:val="0"/>
          <w:numId w:val="1"/>
        </w:numPr>
      </w:pPr>
      <w:r>
        <w:t xml:space="preserve">Why might you include meta tags in your pages? </w:t>
      </w:r>
    </w:p>
    <w:p w:rsidR="00AC437C" w:rsidRDefault="003C5268" w:rsidP="00AC437C">
      <w:pPr>
        <w:pStyle w:val="ListParagraph"/>
        <w:numPr>
          <w:ilvl w:val="1"/>
          <w:numId w:val="1"/>
        </w:numPr>
      </w:pPr>
      <w:r>
        <w:t>One might use met tags in their page to make sure that it is able to be found when someone is searching for the topic matter of the page in a search-engine.</w:t>
      </w:r>
    </w:p>
    <w:p w:rsidR="00AC437C" w:rsidRDefault="00AC437C" w:rsidP="00AC437C">
      <w:pPr>
        <w:pStyle w:val="ListParagraph"/>
        <w:numPr>
          <w:ilvl w:val="2"/>
          <w:numId w:val="1"/>
        </w:numPr>
      </w:pPr>
      <w:r>
        <w:t>Do meta tags make your pages more easily searchable or improve its ranking?</w:t>
      </w:r>
    </w:p>
    <w:p w:rsidR="00AC437C" w:rsidRDefault="006A2C45" w:rsidP="00AC437C">
      <w:pPr>
        <w:pStyle w:val="ListParagraph"/>
        <w:numPr>
          <w:ilvl w:val="3"/>
          <w:numId w:val="1"/>
        </w:numPr>
      </w:pPr>
      <w:r>
        <w:t>Yes,</w:t>
      </w:r>
      <w:r w:rsidR="003C5268">
        <w:t xml:space="preserve"> meta tags make</w:t>
      </w:r>
      <w:r>
        <w:t xml:space="preserve"> your page more searchable. Meta tags can help ranking, but, it is only one element out of many in the ranking algorithm</w:t>
      </w:r>
    </w:p>
    <w:p w:rsidR="00AC437C" w:rsidRDefault="00AC437C" w:rsidP="00AC437C">
      <w:pPr>
        <w:pStyle w:val="ListParagraph"/>
        <w:numPr>
          <w:ilvl w:val="0"/>
          <w:numId w:val="1"/>
        </w:numPr>
      </w:pPr>
      <w:r>
        <w:t>What are several ways that you can publicize your sites and make them more visible on the web?</w:t>
      </w:r>
    </w:p>
    <w:p w:rsidR="003B1270" w:rsidRDefault="003B1270" w:rsidP="003B1270">
      <w:pPr>
        <w:pStyle w:val="ListParagraph"/>
        <w:numPr>
          <w:ilvl w:val="1"/>
          <w:numId w:val="1"/>
        </w:numPr>
      </w:pPr>
      <w:r>
        <w:t>Register with local search engine directories.</w:t>
      </w:r>
    </w:p>
    <w:p w:rsidR="003B1270" w:rsidRDefault="003B1270" w:rsidP="003B1270">
      <w:pPr>
        <w:pStyle w:val="ListParagraph"/>
        <w:numPr>
          <w:ilvl w:val="1"/>
          <w:numId w:val="1"/>
        </w:numPr>
      </w:pPr>
      <w:r>
        <w:t>Register with Industry and Profession related directories.</w:t>
      </w:r>
    </w:p>
    <w:p w:rsidR="003B1270" w:rsidRDefault="003B1270" w:rsidP="003B1270">
      <w:pPr>
        <w:pStyle w:val="ListParagraph"/>
        <w:numPr>
          <w:ilvl w:val="1"/>
          <w:numId w:val="1"/>
        </w:numPr>
      </w:pPr>
      <w:r>
        <w:t>Create social networking profile for your site.</w:t>
      </w:r>
    </w:p>
    <w:p w:rsidR="00FB2FAD" w:rsidRDefault="00FB2FAD" w:rsidP="00AC437C">
      <w:pPr>
        <w:pStyle w:val="ListParagraph"/>
        <w:numPr>
          <w:ilvl w:val="1"/>
          <w:numId w:val="1"/>
        </w:numPr>
      </w:pPr>
      <w:r>
        <w:t>Update meta tags with locations and key words to help</w:t>
      </w:r>
    </w:p>
    <w:p w:rsidR="0054436E" w:rsidRDefault="0054436E" w:rsidP="0054436E">
      <w:pPr>
        <w:pStyle w:val="ListParagraph"/>
        <w:numPr>
          <w:ilvl w:val="0"/>
          <w:numId w:val="1"/>
        </w:numPr>
      </w:pPr>
      <w:r>
        <w:t>Comparable Websites.</w:t>
      </w:r>
    </w:p>
    <w:tbl>
      <w:tblPr>
        <w:tblStyle w:val="TableGrid"/>
        <w:tblW w:w="11011" w:type="dxa"/>
        <w:tblLook w:val="04A0" w:firstRow="1" w:lastRow="0" w:firstColumn="1" w:lastColumn="0" w:noHBand="0" w:noVBand="1"/>
      </w:tblPr>
      <w:tblGrid>
        <w:gridCol w:w="2065"/>
        <w:gridCol w:w="3583"/>
        <w:gridCol w:w="1754"/>
        <w:gridCol w:w="1869"/>
        <w:gridCol w:w="1740"/>
      </w:tblGrid>
      <w:tr w:rsidR="00FB2FAD" w:rsidTr="00883F26">
        <w:trPr>
          <w:trHeight w:val="1395"/>
        </w:trPr>
        <w:tc>
          <w:tcPr>
            <w:tcW w:w="2065" w:type="dxa"/>
            <w:vAlign w:val="center"/>
          </w:tcPr>
          <w:p w:rsidR="00FB2FAD" w:rsidRDefault="00FB2FAD" w:rsidP="00FB2FAD">
            <w:pPr>
              <w:jc w:val="center"/>
            </w:pPr>
            <w:r>
              <w:t>Business</w:t>
            </w:r>
          </w:p>
        </w:tc>
        <w:tc>
          <w:tcPr>
            <w:tcW w:w="3583" w:type="dxa"/>
            <w:vAlign w:val="center"/>
          </w:tcPr>
          <w:p w:rsidR="00FB2FAD" w:rsidRDefault="00FB2FAD" w:rsidP="00FB2FAD">
            <w:pPr>
              <w:jc w:val="center"/>
            </w:pPr>
            <w:r>
              <w:t>URL</w:t>
            </w:r>
          </w:p>
        </w:tc>
        <w:tc>
          <w:tcPr>
            <w:tcW w:w="1754" w:type="dxa"/>
            <w:vAlign w:val="center"/>
          </w:tcPr>
          <w:p w:rsidR="00FB2FAD" w:rsidRDefault="00FB2FAD" w:rsidP="00FB2FAD">
            <w:pPr>
              <w:jc w:val="center"/>
            </w:pPr>
            <w:r>
              <w:t>Words used in page titles and headings</w:t>
            </w:r>
          </w:p>
        </w:tc>
        <w:tc>
          <w:tcPr>
            <w:tcW w:w="1869" w:type="dxa"/>
            <w:vAlign w:val="center"/>
          </w:tcPr>
          <w:p w:rsidR="00FB2FAD" w:rsidRDefault="00FB2FAD" w:rsidP="00FB2FAD">
            <w:pPr>
              <w:jc w:val="center"/>
            </w:pPr>
            <w:r>
              <w:t>Words used in Description meta tags</w:t>
            </w:r>
          </w:p>
        </w:tc>
        <w:tc>
          <w:tcPr>
            <w:tcW w:w="1740" w:type="dxa"/>
            <w:vAlign w:val="center"/>
          </w:tcPr>
          <w:p w:rsidR="00FB2FAD" w:rsidRDefault="00FB2FAD" w:rsidP="00FB2FAD">
            <w:pPr>
              <w:jc w:val="center"/>
            </w:pPr>
            <w:r>
              <w:t>Words used in keyword meta tags</w:t>
            </w:r>
          </w:p>
        </w:tc>
      </w:tr>
      <w:tr w:rsidR="00FB2FAD" w:rsidTr="00883F26">
        <w:trPr>
          <w:trHeight w:val="1395"/>
        </w:trPr>
        <w:tc>
          <w:tcPr>
            <w:tcW w:w="2065" w:type="dxa"/>
            <w:vAlign w:val="center"/>
          </w:tcPr>
          <w:p w:rsidR="00FB2FAD" w:rsidRDefault="00FB2FAD" w:rsidP="00FB2FAD">
            <w:pPr>
              <w:jc w:val="center"/>
            </w:pPr>
            <w:r>
              <w:t>Bar Mill Iron Forge</w:t>
            </w:r>
          </w:p>
        </w:tc>
        <w:tc>
          <w:tcPr>
            <w:tcW w:w="3583" w:type="dxa"/>
            <w:vAlign w:val="center"/>
          </w:tcPr>
          <w:p w:rsidR="00FB2FAD" w:rsidRDefault="004812CD" w:rsidP="00FB2FAD">
            <w:pPr>
              <w:jc w:val="center"/>
            </w:pPr>
            <w:hyperlink r:id="rId6" w:history="1">
              <w:r w:rsidR="0054436E" w:rsidRPr="00C75634">
                <w:rPr>
                  <w:rStyle w:val="Hyperlink"/>
                </w:rPr>
                <w:t>http://www.barmillironforge.com</w:t>
              </w:r>
            </w:hyperlink>
            <w:r w:rsidR="0054436E">
              <w:t xml:space="preserve"> </w:t>
            </w:r>
          </w:p>
        </w:tc>
        <w:tc>
          <w:tcPr>
            <w:tcW w:w="1754" w:type="dxa"/>
            <w:vAlign w:val="center"/>
          </w:tcPr>
          <w:p w:rsidR="00FB2FAD" w:rsidRDefault="00883F26" w:rsidP="00FB2FAD">
            <w:pPr>
              <w:jc w:val="center"/>
            </w:pPr>
            <w:r w:rsidRPr="00883F26">
              <w:t>About Bar Mill Iron Forge Custom Ironwork</w:t>
            </w:r>
          </w:p>
        </w:tc>
        <w:tc>
          <w:tcPr>
            <w:tcW w:w="1869" w:type="dxa"/>
            <w:vAlign w:val="center"/>
          </w:tcPr>
          <w:p w:rsidR="00FB2FAD" w:rsidRDefault="00FB2FAD" w:rsidP="00FB2FAD">
            <w:pPr>
              <w:jc w:val="center"/>
            </w:pPr>
            <w:r>
              <w:t>Custom ironwork, Montana iron work, metal railings, metal worker, blacksmith shop.</w:t>
            </w:r>
          </w:p>
        </w:tc>
        <w:tc>
          <w:tcPr>
            <w:tcW w:w="1740" w:type="dxa"/>
            <w:vAlign w:val="center"/>
          </w:tcPr>
          <w:p w:rsidR="00FB2FAD" w:rsidRDefault="00FB2FAD" w:rsidP="00FB2FAD">
            <w:pPr>
              <w:jc w:val="center"/>
            </w:pPr>
            <w:r>
              <w:t>Custom fireplace, ironwork, blacksmiths, metal forger, ironworks.</w:t>
            </w:r>
          </w:p>
        </w:tc>
      </w:tr>
      <w:tr w:rsidR="00FB2FAD" w:rsidTr="00883F26">
        <w:trPr>
          <w:trHeight w:val="1459"/>
        </w:trPr>
        <w:tc>
          <w:tcPr>
            <w:tcW w:w="2065" w:type="dxa"/>
            <w:vAlign w:val="center"/>
          </w:tcPr>
          <w:p w:rsidR="00FB2FAD" w:rsidRDefault="00883F26" w:rsidP="00FB2FAD">
            <w:pPr>
              <w:jc w:val="center"/>
            </w:pPr>
            <w:r>
              <w:t>Iron Thistle Forge</w:t>
            </w:r>
          </w:p>
        </w:tc>
        <w:tc>
          <w:tcPr>
            <w:tcW w:w="3583" w:type="dxa"/>
            <w:vAlign w:val="center"/>
          </w:tcPr>
          <w:p w:rsidR="00FB2FAD" w:rsidRDefault="004812CD" w:rsidP="00FB2FAD">
            <w:pPr>
              <w:jc w:val="center"/>
            </w:pPr>
            <w:hyperlink r:id="rId7" w:history="1">
              <w:r w:rsidR="0054436E" w:rsidRPr="00C75634">
                <w:rPr>
                  <w:rStyle w:val="Hyperlink"/>
                </w:rPr>
                <w:t>www.ironthistleforge.com</w:t>
              </w:r>
            </w:hyperlink>
            <w:r w:rsidR="0054436E">
              <w:t xml:space="preserve"> </w:t>
            </w:r>
          </w:p>
        </w:tc>
        <w:tc>
          <w:tcPr>
            <w:tcW w:w="1754" w:type="dxa"/>
            <w:vAlign w:val="center"/>
          </w:tcPr>
          <w:p w:rsidR="00FB2FAD" w:rsidRDefault="00883F26" w:rsidP="00FB2FAD">
            <w:pPr>
              <w:jc w:val="center"/>
            </w:pPr>
            <w:r>
              <w:t>Nothing</w:t>
            </w:r>
          </w:p>
        </w:tc>
        <w:tc>
          <w:tcPr>
            <w:tcW w:w="1869" w:type="dxa"/>
            <w:vAlign w:val="center"/>
          </w:tcPr>
          <w:p w:rsidR="00FB2FAD" w:rsidRDefault="00883F26" w:rsidP="00FB2FAD">
            <w:pPr>
              <w:jc w:val="center"/>
            </w:pPr>
            <w:r>
              <w:t>Nothing</w:t>
            </w:r>
          </w:p>
        </w:tc>
        <w:tc>
          <w:tcPr>
            <w:tcW w:w="1740" w:type="dxa"/>
            <w:vAlign w:val="center"/>
          </w:tcPr>
          <w:p w:rsidR="00FB2FAD" w:rsidRDefault="00883F26" w:rsidP="00FB2FAD">
            <w:pPr>
              <w:jc w:val="center"/>
            </w:pPr>
            <w:r>
              <w:t>Nothing</w:t>
            </w:r>
          </w:p>
        </w:tc>
      </w:tr>
      <w:tr w:rsidR="00FB2FAD" w:rsidTr="00883F26">
        <w:trPr>
          <w:trHeight w:val="1395"/>
        </w:trPr>
        <w:tc>
          <w:tcPr>
            <w:tcW w:w="2065" w:type="dxa"/>
            <w:vAlign w:val="center"/>
          </w:tcPr>
          <w:p w:rsidR="00FB2FAD" w:rsidRDefault="0054436E" w:rsidP="00FB2FAD">
            <w:pPr>
              <w:jc w:val="center"/>
            </w:pPr>
            <w:r>
              <w:t>Fire Mountain Forge</w:t>
            </w:r>
          </w:p>
        </w:tc>
        <w:tc>
          <w:tcPr>
            <w:tcW w:w="3583" w:type="dxa"/>
            <w:vAlign w:val="center"/>
          </w:tcPr>
          <w:p w:rsidR="00FB2FAD" w:rsidRDefault="004812CD" w:rsidP="00FB2FAD">
            <w:pPr>
              <w:jc w:val="center"/>
            </w:pPr>
            <w:hyperlink r:id="rId8" w:history="1">
              <w:r w:rsidR="0054436E" w:rsidRPr="00C75634">
                <w:rPr>
                  <w:rStyle w:val="Hyperlink"/>
                </w:rPr>
                <w:t>www.firemountainforge.com</w:t>
              </w:r>
            </w:hyperlink>
          </w:p>
        </w:tc>
        <w:tc>
          <w:tcPr>
            <w:tcW w:w="1754" w:type="dxa"/>
            <w:vAlign w:val="center"/>
          </w:tcPr>
          <w:p w:rsidR="00FB2FAD" w:rsidRDefault="0054436E" w:rsidP="00FB2FAD">
            <w:pPr>
              <w:jc w:val="center"/>
            </w:pPr>
            <w:r>
              <w:rPr>
                <w:rFonts w:ascii="Consolas" w:hAnsi="Consolas"/>
                <w:color w:val="222222"/>
                <w:sz w:val="18"/>
                <w:szCs w:val="18"/>
                <w:shd w:val="clear" w:color="auto" w:fill="FFFFFF"/>
              </w:rPr>
              <w:t>Hand Forged Custom Lighting/ Fire Mountain Forge Livingston MT</w:t>
            </w:r>
          </w:p>
        </w:tc>
        <w:tc>
          <w:tcPr>
            <w:tcW w:w="1869" w:type="dxa"/>
            <w:vAlign w:val="center"/>
          </w:tcPr>
          <w:p w:rsidR="00FB2FAD" w:rsidRDefault="0054436E" w:rsidP="00FB2FAD">
            <w:pPr>
              <w:jc w:val="center"/>
            </w:pPr>
            <w:r>
              <w:t>Nothing</w:t>
            </w:r>
          </w:p>
        </w:tc>
        <w:tc>
          <w:tcPr>
            <w:tcW w:w="1740" w:type="dxa"/>
            <w:vAlign w:val="center"/>
          </w:tcPr>
          <w:p w:rsidR="00FB2FAD" w:rsidRDefault="0054436E" w:rsidP="00FB2FAD">
            <w:pPr>
              <w:jc w:val="center"/>
            </w:pPr>
            <w:r>
              <w:t>Nothing</w:t>
            </w:r>
          </w:p>
        </w:tc>
      </w:tr>
    </w:tbl>
    <w:p w:rsidR="00FB2FAD" w:rsidRDefault="00FB2FAD" w:rsidP="00FB2FAD"/>
    <w:p w:rsidR="0054436E" w:rsidRDefault="0054436E" w:rsidP="0054436E">
      <w:pPr>
        <w:pStyle w:val="ListParagraph"/>
        <w:numPr>
          <w:ilvl w:val="0"/>
          <w:numId w:val="1"/>
        </w:numPr>
      </w:pPr>
      <w:r>
        <w:t>Based on my research I have good titles, but I might need to update my headings…</w:t>
      </w:r>
    </w:p>
    <w:p w:rsidR="0054436E" w:rsidRDefault="003B1270" w:rsidP="0054436E">
      <w:pPr>
        <w:pStyle w:val="ListParagraph"/>
        <w:numPr>
          <w:ilvl w:val="0"/>
          <w:numId w:val="1"/>
        </w:numPr>
      </w:pPr>
      <w:r>
        <w:lastRenderedPageBreak/>
        <w:t>I already have author, description, and keyword meta tags on my site. I do need to add more to the descriptions and keywords based on the volume from the Bar Mill Iron Forge website.</w:t>
      </w:r>
    </w:p>
    <w:p w:rsidR="003B1270" w:rsidRDefault="003B1270" w:rsidP="0054436E">
      <w:pPr>
        <w:pStyle w:val="ListParagraph"/>
        <w:numPr>
          <w:ilvl w:val="0"/>
          <w:numId w:val="1"/>
        </w:numPr>
      </w:pPr>
      <w:r>
        <w:t>3 Techniques to publicize the Iron Bird Forge website were list above in 5 a-d.</w:t>
      </w:r>
    </w:p>
    <w:p w:rsidR="003B1270" w:rsidRDefault="003B1270" w:rsidP="003B1270">
      <w:pPr>
        <w:pStyle w:val="ListParagraph"/>
        <w:numPr>
          <w:ilvl w:val="1"/>
          <w:numId w:val="1"/>
        </w:numPr>
      </w:pPr>
      <w:r>
        <w:t>Register with local search engine directories.</w:t>
      </w:r>
    </w:p>
    <w:p w:rsidR="003B1270" w:rsidRDefault="003B1270" w:rsidP="003B1270">
      <w:pPr>
        <w:pStyle w:val="ListParagraph"/>
        <w:numPr>
          <w:ilvl w:val="1"/>
          <w:numId w:val="1"/>
        </w:numPr>
      </w:pPr>
      <w:r>
        <w:t>Register with Industry and Profession related directories.</w:t>
      </w:r>
    </w:p>
    <w:p w:rsidR="003B1270" w:rsidRDefault="003B1270" w:rsidP="003B1270">
      <w:pPr>
        <w:pStyle w:val="ListParagraph"/>
        <w:numPr>
          <w:ilvl w:val="1"/>
          <w:numId w:val="1"/>
        </w:numPr>
      </w:pPr>
      <w:r>
        <w:t>Create social networking profile for your site.</w:t>
      </w:r>
    </w:p>
    <w:p w:rsidR="003A76E4" w:rsidRDefault="003A76E4" w:rsidP="003A76E4"/>
    <w:p w:rsidR="003A76E4" w:rsidRDefault="003A76E4" w:rsidP="003A76E4">
      <w:r>
        <w:t>Sources</w:t>
      </w:r>
    </w:p>
    <w:p w:rsidR="003A76E4" w:rsidRDefault="003A76E4" w:rsidP="003A76E4"/>
    <w:p w:rsidR="003A76E4" w:rsidRDefault="003A76E4" w:rsidP="003A76E4">
      <w:pPr>
        <w:pStyle w:val="ListParagraph"/>
        <w:numPr>
          <w:ilvl w:val="0"/>
          <w:numId w:val="2"/>
        </w:numPr>
      </w:pPr>
      <w:hyperlink r:id="rId9" w:history="1">
        <w:r w:rsidRPr="00034223">
          <w:rPr>
            <w:rStyle w:val="Hyperlink"/>
          </w:rPr>
          <w:t>https://moz.com/blog/search-engine-algorithm-basics</w:t>
        </w:r>
      </w:hyperlink>
    </w:p>
    <w:p w:rsidR="003A76E4" w:rsidRDefault="003A76E4" w:rsidP="003A76E4">
      <w:pPr>
        <w:pStyle w:val="ListParagraph"/>
        <w:numPr>
          <w:ilvl w:val="0"/>
          <w:numId w:val="2"/>
        </w:numPr>
      </w:pPr>
      <w:hyperlink r:id="rId10" w:history="1">
        <w:r w:rsidRPr="00034223">
          <w:rPr>
            <w:rStyle w:val="Hyperlink"/>
          </w:rPr>
          <w:t>https://searchenginewatch.com/sew/news/2064539/how-search-engines-rank-web-pages</w:t>
        </w:r>
      </w:hyperlink>
    </w:p>
    <w:p w:rsidR="003A76E4" w:rsidRDefault="003A76E4" w:rsidP="003A76E4">
      <w:pPr>
        <w:pStyle w:val="ListParagraph"/>
        <w:numPr>
          <w:ilvl w:val="0"/>
          <w:numId w:val="2"/>
        </w:numPr>
      </w:pPr>
      <w:hyperlink r:id="rId11" w:history="1">
        <w:r w:rsidRPr="00034223">
          <w:rPr>
            <w:rStyle w:val="Hyperlink"/>
          </w:rPr>
          <w:t>https://www.w3schools.com/tags/tag_meta.asp</w:t>
        </w:r>
      </w:hyperlink>
    </w:p>
    <w:p w:rsidR="003A76E4" w:rsidRDefault="003A76E4" w:rsidP="003A76E4">
      <w:pPr>
        <w:pStyle w:val="ListParagraph"/>
        <w:numPr>
          <w:ilvl w:val="0"/>
          <w:numId w:val="2"/>
        </w:numPr>
      </w:pPr>
      <w:hyperlink r:id="rId12" w:history="1">
        <w:r w:rsidRPr="00034223">
          <w:rPr>
            <w:rStyle w:val="Hyperlink"/>
          </w:rPr>
          <w:t>https://www.wordstream.com/meta-tags</w:t>
        </w:r>
      </w:hyperlink>
    </w:p>
    <w:p w:rsidR="003A76E4" w:rsidRDefault="003A76E4" w:rsidP="003A76E4">
      <w:bookmarkStart w:id="0" w:name="_GoBack"/>
      <w:bookmarkEnd w:id="0"/>
    </w:p>
    <w:sectPr w:rsidR="003A76E4" w:rsidSect="00883F2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E5CE0"/>
    <w:multiLevelType w:val="hybridMultilevel"/>
    <w:tmpl w:val="18F6EB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92B48"/>
    <w:multiLevelType w:val="hybridMultilevel"/>
    <w:tmpl w:val="3880E4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1NDEwNLMwNDQxMDdV0lEKTi0uzszPAykwqgUAFjIAYSwAAAA="/>
  </w:docVars>
  <w:rsids>
    <w:rsidRoot w:val="00AC437C"/>
    <w:rsid w:val="000664BE"/>
    <w:rsid w:val="001B4A44"/>
    <w:rsid w:val="003A76E4"/>
    <w:rsid w:val="003B1270"/>
    <w:rsid w:val="003C017D"/>
    <w:rsid w:val="003C5268"/>
    <w:rsid w:val="0054436E"/>
    <w:rsid w:val="006A2C45"/>
    <w:rsid w:val="00883F26"/>
    <w:rsid w:val="00AC437C"/>
    <w:rsid w:val="00AF369B"/>
    <w:rsid w:val="00D03034"/>
    <w:rsid w:val="00F9166B"/>
    <w:rsid w:val="00FB2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1B977"/>
  <w15:chartTrackingRefBased/>
  <w15:docId w15:val="{13E937C3-5EE6-473F-9A2F-673D71375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37C"/>
    <w:pPr>
      <w:ind w:left="720"/>
      <w:contextualSpacing/>
    </w:pPr>
  </w:style>
  <w:style w:type="table" w:styleId="TableGrid">
    <w:name w:val="Table Grid"/>
    <w:basedOn w:val="TableNormal"/>
    <w:uiPriority w:val="39"/>
    <w:rsid w:val="00FB2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443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36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8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remountainforg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ironthistleforge.com" TargetMode="External"/><Relationship Id="rId12" Type="http://schemas.openxmlformats.org/officeDocument/2006/relationships/hyperlink" Target="https://www.wordstream.com/meta-tag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barmillironforge.com" TargetMode="External"/><Relationship Id="rId11" Type="http://schemas.openxmlformats.org/officeDocument/2006/relationships/hyperlink" Target="https://www.w3schools.com/tags/tag_meta.as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earchenginewatch.com/sew/news/2064539/how-search-engines-rank-web-pa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oz.com/blog/search-engine-algorithm-basic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8C863-E50D-4891-B176-5627FCB7B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7</TotalTime>
  <Pages>2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BWeber</dc:creator>
  <cp:keywords/>
  <dc:description/>
  <cp:lastModifiedBy>WilliamBWeber</cp:lastModifiedBy>
  <cp:revision>3</cp:revision>
  <dcterms:created xsi:type="dcterms:W3CDTF">2018-03-03T23:40:00Z</dcterms:created>
  <dcterms:modified xsi:type="dcterms:W3CDTF">2018-03-05T03:19:00Z</dcterms:modified>
</cp:coreProperties>
</file>